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7"/>
        <w:tblW w:w="2693" w:type="dxa"/>
        <w:tblInd w:w="5637" w:type="dxa"/>
        <w:tblLayout w:type="fixed"/>
        <w:tblLook w:val="04A0" w:firstRow="1" w:lastRow="0" w:firstColumn="1" w:lastColumn="0" w:noHBand="0" w:noVBand="1"/>
      </w:tblPr>
      <w:tblGrid>
        <w:gridCol w:w="1275"/>
        <w:gridCol w:w="1418"/>
      </w:tblGrid>
      <w:tr w:rsidR="00A97E4F" w14:paraId="0FDDD5CD" w14:textId="77777777">
        <w:trPr>
          <w:trHeight w:val="936"/>
        </w:trPr>
        <w:tc>
          <w:tcPr>
            <w:tcW w:w="1275" w:type="dxa"/>
          </w:tcPr>
          <w:p w14:paraId="30DB69B4" w14:textId="77777777" w:rsidR="00A97E4F" w:rsidRDefault="00000000">
            <w:pPr>
              <w:spacing w:line="360" w:lineRule="auto"/>
              <w:jc w:val="center"/>
              <w:rPr>
                <w:rFonts w:ascii="仿宋" w:eastAsia="仿宋" w:hAnsi="仿宋" w:hint="eastAsia"/>
                <w:b/>
                <w:sz w:val="52"/>
                <w:szCs w:val="52"/>
              </w:rPr>
            </w:pPr>
            <w:r>
              <w:rPr>
                <w:rFonts w:ascii="仿宋" w:eastAsia="仿宋" w:hAnsi="仿宋"/>
                <w:b/>
                <w:sz w:val="52"/>
                <w:szCs w:val="52"/>
              </w:rPr>
              <w:t>成绩</w:t>
            </w:r>
          </w:p>
        </w:tc>
        <w:tc>
          <w:tcPr>
            <w:tcW w:w="1418" w:type="dxa"/>
          </w:tcPr>
          <w:p w14:paraId="6C72EC3D" w14:textId="77777777" w:rsidR="00A97E4F" w:rsidRDefault="00A97E4F">
            <w:pPr>
              <w:spacing w:line="360" w:lineRule="auto"/>
              <w:jc w:val="center"/>
              <w:rPr>
                <w:rFonts w:ascii="仿宋" w:eastAsia="仿宋" w:hAnsi="仿宋" w:hint="eastAsia"/>
                <w:b/>
                <w:sz w:val="52"/>
                <w:szCs w:val="52"/>
              </w:rPr>
            </w:pPr>
          </w:p>
        </w:tc>
      </w:tr>
    </w:tbl>
    <w:p w14:paraId="4C5FD3D7" w14:textId="77777777" w:rsidR="00A97E4F" w:rsidRDefault="00A97E4F">
      <w:pPr>
        <w:spacing w:line="360" w:lineRule="auto"/>
        <w:rPr>
          <w:rFonts w:ascii="仿宋" w:eastAsia="仿宋" w:hAnsi="仿宋" w:hint="eastAsia"/>
          <w:b/>
          <w:sz w:val="52"/>
          <w:szCs w:val="52"/>
        </w:rPr>
      </w:pPr>
    </w:p>
    <w:p w14:paraId="134ECC0E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52"/>
          <w:szCs w:val="52"/>
        </w:rPr>
      </w:pPr>
    </w:p>
    <w:p w14:paraId="50F6EC9B" w14:textId="77777777" w:rsidR="00A97E4F" w:rsidRDefault="00000000">
      <w:pPr>
        <w:spacing w:line="360" w:lineRule="auto"/>
        <w:jc w:val="center"/>
        <w:rPr>
          <w:rFonts w:ascii="仿宋" w:eastAsia="仿宋" w:hAnsi="仿宋" w:hint="eastAsia"/>
          <w:b/>
          <w:sz w:val="52"/>
          <w:szCs w:val="52"/>
        </w:rPr>
      </w:pPr>
      <w:r>
        <w:rPr>
          <w:rFonts w:ascii="仿宋" w:eastAsia="仿宋" w:hAnsi="仿宋" w:hint="eastAsia"/>
          <w:b/>
          <w:sz w:val="52"/>
          <w:szCs w:val="52"/>
        </w:rPr>
        <w:t>2025年《程序设计语言原理》</w:t>
      </w:r>
    </w:p>
    <w:p w14:paraId="2BDFE701" w14:textId="77777777" w:rsidR="00A97E4F" w:rsidRDefault="00000000">
      <w:pPr>
        <w:spacing w:line="360" w:lineRule="auto"/>
        <w:jc w:val="center"/>
        <w:rPr>
          <w:rFonts w:ascii="仿宋" w:eastAsia="仿宋" w:hAnsi="仿宋" w:hint="eastAsia"/>
          <w:b/>
          <w:sz w:val="52"/>
          <w:szCs w:val="52"/>
        </w:rPr>
      </w:pPr>
      <w:r>
        <w:rPr>
          <w:rFonts w:ascii="仿宋" w:eastAsia="仿宋" w:hAnsi="仿宋" w:hint="eastAsia"/>
          <w:b/>
          <w:sz w:val="52"/>
          <w:szCs w:val="52"/>
        </w:rPr>
        <w:t>实验报告</w:t>
      </w:r>
    </w:p>
    <w:p w14:paraId="47ADCC08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4"/>
          <w:szCs w:val="24"/>
        </w:rPr>
      </w:pPr>
    </w:p>
    <w:p w14:paraId="7179315C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4"/>
          <w:szCs w:val="24"/>
        </w:rPr>
      </w:pPr>
    </w:p>
    <w:p w14:paraId="51678A2F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4"/>
          <w:szCs w:val="24"/>
        </w:rPr>
      </w:pPr>
    </w:p>
    <w:p w14:paraId="0C2D1F58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4"/>
          <w:szCs w:val="24"/>
        </w:rPr>
      </w:pPr>
    </w:p>
    <w:p w14:paraId="3A182685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4"/>
          <w:szCs w:val="24"/>
        </w:rPr>
      </w:pPr>
    </w:p>
    <w:p w14:paraId="4B8A94F5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4"/>
          <w:szCs w:val="24"/>
        </w:rPr>
      </w:pPr>
    </w:p>
    <w:p w14:paraId="1E815046" w14:textId="77777777" w:rsidR="00A97E4F" w:rsidRDefault="00A97E4F">
      <w:pPr>
        <w:spacing w:line="360" w:lineRule="auto"/>
        <w:jc w:val="center"/>
        <w:rPr>
          <w:rFonts w:ascii="仿宋" w:eastAsia="仿宋" w:hAnsi="仿宋" w:hint="eastAsia"/>
          <w:b/>
          <w:sz w:val="28"/>
          <w:szCs w:val="28"/>
        </w:rPr>
      </w:pPr>
    </w:p>
    <w:p w14:paraId="61F15C07" w14:textId="77777777" w:rsidR="00A97E4F" w:rsidRDefault="00000000">
      <w:pPr>
        <w:spacing w:line="360" w:lineRule="auto"/>
        <w:ind w:leftChars="1000" w:left="2100"/>
        <w:jc w:val="left"/>
        <w:rPr>
          <w:rFonts w:ascii="仿宋" w:eastAsia="仿宋" w:hAnsi="仿宋" w:hint="eastAsia"/>
          <w:b/>
          <w:sz w:val="28"/>
          <w:szCs w:val="28"/>
          <w:u w:val="single"/>
        </w:rPr>
      </w:pPr>
      <w:r>
        <w:rPr>
          <w:rFonts w:ascii="仿宋" w:eastAsia="仿宋" w:hAnsi="仿宋" w:hint="eastAsia"/>
          <w:b/>
          <w:sz w:val="28"/>
          <w:szCs w:val="28"/>
        </w:rPr>
        <w:t>班级：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>34082301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   </w:t>
      </w:r>
    </w:p>
    <w:p w14:paraId="03646724" w14:textId="77777777" w:rsidR="00A97E4F" w:rsidRDefault="00000000">
      <w:pPr>
        <w:spacing w:line="360" w:lineRule="auto"/>
        <w:ind w:leftChars="1000" w:left="2100"/>
        <w:jc w:val="left"/>
        <w:rPr>
          <w:rFonts w:ascii="仿宋" w:eastAsia="仿宋" w:hAnsi="仿宋" w:hint="eastAsia"/>
          <w:b/>
          <w:sz w:val="28"/>
          <w:szCs w:val="28"/>
          <w:u w:val="single"/>
        </w:rPr>
      </w:pPr>
      <w:r>
        <w:rPr>
          <w:rFonts w:ascii="仿宋" w:eastAsia="仿宋" w:hAnsi="仿宋" w:hint="eastAsia"/>
          <w:b/>
          <w:sz w:val="28"/>
          <w:szCs w:val="28"/>
        </w:rPr>
        <w:t>姓名：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>高浚然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   </w:t>
      </w:r>
    </w:p>
    <w:p w14:paraId="3DD58773" w14:textId="77777777" w:rsidR="00A97E4F" w:rsidRDefault="00000000">
      <w:pPr>
        <w:spacing w:line="360" w:lineRule="auto"/>
        <w:ind w:leftChars="1000" w:left="2100"/>
        <w:jc w:val="left"/>
        <w:rPr>
          <w:rFonts w:ascii="仿宋" w:eastAsia="仿宋" w:hAnsi="仿宋" w:hint="eastAsia"/>
          <w:b/>
          <w:sz w:val="28"/>
          <w:szCs w:val="28"/>
          <w:u w:val="single"/>
        </w:rPr>
      </w:pPr>
      <w:r>
        <w:rPr>
          <w:rFonts w:ascii="仿宋" w:eastAsia="仿宋" w:hAnsi="仿宋" w:hint="eastAsia"/>
          <w:b/>
          <w:sz w:val="28"/>
          <w:szCs w:val="28"/>
        </w:rPr>
        <w:t>学号：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>2023215319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   </w:t>
      </w:r>
    </w:p>
    <w:p w14:paraId="43BA2988" w14:textId="77777777" w:rsidR="00A97E4F" w:rsidRDefault="00000000">
      <w:pPr>
        <w:spacing w:line="360" w:lineRule="auto"/>
        <w:ind w:leftChars="1000" w:left="2100"/>
        <w:jc w:val="left"/>
        <w:rPr>
          <w:rFonts w:ascii="仿宋" w:eastAsia="仿宋" w:hAnsi="仿宋" w:hint="eastAsia"/>
          <w:b/>
          <w:sz w:val="28"/>
          <w:szCs w:val="28"/>
        </w:rPr>
      </w:pPr>
      <w:r>
        <w:rPr>
          <w:rFonts w:ascii="仿宋" w:eastAsia="仿宋" w:hAnsi="仿宋" w:hint="eastAsia"/>
          <w:b/>
          <w:sz w:val="28"/>
          <w:szCs w:val="28"/>
        </w:rPr>
        <w:t>指导老师：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陈霖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</w:t>
      </w:r>
    </w:p>
    <w:p w14:paraId="57D82FAE" w14:textId="7296881C" w:rsidR="00A97E4F" w:rsidRDefault="00000000">
      <w:pPr>
        <w:spacing w:line="360" w:lineRule="auto"/>
        <w:ind w:leftChars="1000" w:left="2100"/>
        <w:jc w:val="left"/>
        <w:rPr>
          <w:rFonts w:ascii="仿宋" w:eastAsia="仿宋" w:hAnsi="仿宋" w:hint="eastAsia"/>
          <w:b/>
          <w:sz w:val="28"/>
          <w:szCs w:val="28"/>
        </w:rPr>
      </w:pPr>
      <w:r>
        <w:rPr>
          <w:rFonts w:ascii="仿宋" w:eastAsia="仿宋" w:hAnsi="仿宋" w:hint="eastAsia"/>
          <w:b/>
          <w:sz w:val="28"/>
          <w:szCs w:val="28"/>
        </w:rPr>
        <w:t>实验名称：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>Lab</w:t>
      </w:r>
      <w:r w:rsidR="006463D5">
        <w:rPr>
          <w:rFonts w:ascii="仿宋" w:eastAsia="仿宋" w:hAnsi="仿宋" w:hint="eastAsia"/>
          <w:b/>
          <w:sz w:val="28"/>
          <w:szCs w:val="28"/>
          <w:u w:val="single"/>
        </w:rPr>
        <w:t>4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  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</w:t>
      </w:r>
    </w:p>
    <w:p w14:paraId="1BAA07EC" w14:textId="77777777" w:rsidR="00A97E4F" w:rsidRDefault="00000000">
      <w:pPr>
        <w:spacing w:line="360" w:lineRule="auto"/>
        <w:ind w:leftChars="1000" w:left="2238" w:hangingChars="49" w:hanging="138"/>
        <w:jc w:val="left"/>
        <w:rPr>
          <w:rFonts w:ascii="仿宋" w:eastAsia="仿宋" w:hAnsi="仿宋" w:hint="eastAsia"/>
          <w:b/>
          <w:sz w:val="28"/>
          <w:szCs w:val="28"/>
          <w:u w:val="single"/>
        </w:rPr>
      </w:pPr>
      <w:r>
        <w:rPr>
          <w:rFonts w:ascii="仿宋" w:eastAsia="仿宋" w:hAnsi="仿宋" w:hint="eastAsia"/>
          <w:b/>
          <w:sz w:val="28"/>
          <w:szCs w:val="28"/>
        </w:rPr>
        <w:t>实验地点：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 xml:space="preserve">    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 </w:t>
      </w:r>
      <w:r>
        <w:rPr>
          <w:rFonts w:ascii="仿宋" w:eastAsia="仿宋" w:hAnsi="仿宋" w:hint="eastAsia"/>
          <w:b/>
          <w:sz w:val="28"/>
          <w:szCs w:val="28"/>
          <w:u w:val="single"/>
        </w:rPr>
        <w:t>A503</w:t>
      </w:r>
      <w:r>
        <w:rPr>
          <w:rFonts w:ascii="仿宋" w:eastAsia="仿宋" w:hAnsi="仿宋"/>
          <w:b/>
          <w:sz w:val="28"/>
          <w:szCs w:val="28"/>
          <w:u w:val="single"/>
        </w:rPr>
        <w:t xml:space="preserve">          </w:t>
      </w:r>
    </w:p>
    <w:p w14:paraId="64FE96D0" w14:textId="77777777" w:rsidR="00A97E4F" w:rsidRDefault="00A97E4F">
      <w:pPr>
        <w:spacing w:line="360" w:lineRule="auto"/>
        <w:ind w:leftChars="1000" w:left="2218" w:hangingChars="49" w:hanging="118"/>
        <w:jc w:val="left"/>
        <w:rPr>
          <w:rFonts w:ascii="仿宋" w:eastAsia="仿宋" w:hAnsi="仿宋" w:hint="eastAsia"/>
          <w:b/>
          <w:sz w:val="24"/>
          <w:szCs w:val="24"/>
        </w:rPr>
      </w:pPr>
    </w:p>
    <w:p w14:paraId="15EC9E9A" w14:textId="77777777" w:rsidR="00A97E4F" w:rsidRDefault="00A97E4F">
      <w:pPr>
        <w:spacing w:line="360" w:lineRule="auto"/>
        <w:ind w:leftChars="1000" w:left="2218" w:hangingChars="49" w:hanging="118"/>
        <w:jc w:val="left"/>
        <w:rPr>
          <w:rFonts w:ascii="仿宋" w:eastAsia="仿宋" w:hAnsi="仿宋" w:hint="eastAsia"/>
          <w:b/>
          <w:sz w:val="24"/>
          <w:szCs w:val="24"/>
        </w:rPr>
      </w:pPr>
    </w:p>
    <w:p w14:paraId="318D4925" w14:textId="77777777" w:rsidR="00A97E4F" w:rsidRDefault="00A97E4F">
      <w:pPr>
        <w:spacing w:line="360" w:lineRule="auto"/>
        <w:ind w:leftChars="1000" w:left="2218" w:hangingChars="49" w:hanging="118"/>
        <w:jc w:val="left"/>
        <w:rPr>
          <w:rFonts w:ascii="仿宋" w:eastAsia="仿宋" w:hAnsi="仿宋" w:hint="eastAsia"/>
          <w:b/>
          <w:sz w:val="24"/>
          <w:szCs w:val="24"/>
        </w:rPr>
      </w:pPr>
    </w:p>
    <w:p w14:paraId="143BEA0F" w14:textId="77777777" w:rsidR="00A97E4F" w:rsidRDefault="00A97E4F">
      <w:pPr>
        <w:spacing w:line="360" w:lineRule="auto"/>
        <w:rPr>
          <w:rFonts w:ascii="仿宋" w:eastAsia="仿宋" w:hAnsi="仿宋" w:hint="eastAsia"/>
          <w:b/>
          <w:sz w:val="24"/>
          <w:szCs w:val="24"/>
        </w:rPr>
      </w:pPr>
    </w:p>
    <w:p w14:paraId="598EFE37" w14:textId="0F3CD3C3" w:rsidR="00A97E4F" w:rsidRDefault="00000000">
      <w:pPr>
        <w:pStyle w:val="2"/>
        <w:rPr>
          <w:rFonts w:ascii="宋体" w:eastAsia="宋体" w:hAnsi="宋体" w:hint="eastAsia"/>
          <w:sz w:val="28"/>
          <w:szCs w:val="28"/>
        </w:rPr>
      </w:pPr>
      <w:r>
        <w:br w:type="page"/>
      </w:r>
      <w:r>
        <w:lastRenderedPageBreak/>
        <w:t>实验</w:t>
      </w:r>
      <w:r w:rsidR="006463D5">
        <w:rPr>
          <w:rFonts w:hint="eastAsia"/>
        </w:rPr>
        <w:t>四</w:t>
      </w:r>
      <w:r>
        <w:rPr>
          <w:rFonts w:hint="eastAsia"/>
        </w:rPr>
        <w:t>：</w:t>
      </w:r>
      <w:r>
        <w:rPr>
          <w:rFonts w:ascii="宋体" w:eastAsia="宋体" w:hAnsi="宋体"/>
          <w:sz w:val="28"/>
          <w:szCs w:val="28"/>
        </w:rPr>
        <w:t xml:space="preserve"> </w:t>
      </w:r>
    </w:p>
    <w:p w14:paraId="5DBB69BB" w14:textId="77777777" w:rsidR="00A97E4F" w:rsidRDefault="00000000">
      <w:pPr>
        <w:pStyle w:val="Style9"/>
        <w:numPr>
          <w:ilvl w:val="0"/>
          <w:numId w:val="1"/>
        </w:numPr>
        <w:ind w:firstLineChars="0"/>
        <w:rPr>
          <w:rFonts w:ascii="宋体" w:hAnsi="宋体" w:hint="eastAsia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实验</w:t>
      </w:r>
      <w:r>
        <w:rPr>
          <w:rFonts w:ascii="宋体" w:hAnsi="宋体"/>
          <w:b/>
          <w:sz w:val="28"/>
          <w:szCs w:val="28"/>
        </w:rPr>
        <w:t>题目</w:t>
      </w:r>
    </w:p>
    <w:p w14:paraId="79D41E65" w14:textId="07400E14" w:rsidR="00A97E4F" w:rsidRDefault="006463D5">
      <w:pPr>
        <w:pStyle w:val="a8"/>
        <w:ind w:firstLine="480"/>
        <w:rPr>
          <w:rFonts w:asciiTheme="majorEastAsia" w:eastAsiaTheme="majorEastAsia" w:hAnsiTheme="majorEastAsia" w:hint="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解析LR(0) Parser Table</w:t>
      </w:r>
    </w:p>
    <w:p w14:paraId="599F055F" w14:textId="77777777" w:rsidR="00A97E4F" w:rsidRDefault="00000000">
      <w:pPr>
        <w:pStyle w:val="Style9"/>
        <w:numPr>
          <w:ilvl w:val="0"/>
          <w:numId w:val="1"/>
        </w:numPr>
        <w:ind w:firstLineChars="0"/>
        <w:rPr>
          <w:rFonts w:ascii="宋体" w:hAnsi="宋体" w:hint="eastAsia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实验目的</w:t>
      </w:r>
    </w:p>
    <w:p w14:paraId="7A3128CF" w14:textId="145B52ED" w:rsidR="00A97E4F" w:rsidRPr="006463D5" w:rsidRDefault="00000000" w:rsidP="006463D5">
      <w:pPr>
        <w:pStyle w:val="a8"/>
        <w:spacing w:line="400" w:lineRule="exact"/>
        <w:ind w:firstLine="482"/>
        <w:rPr>
          <w:rFonts w:ascii="宋体" w:hAnsi="宋体" w:hint="eastAsia"/>
          <w:b/>
          <w:sz w:val="24"/>
          <w:szCs w:val="24"/>
        </w:rPr>
      </w:pPr>
      <w:bookmarkStart w:id="0" w:name="_Hlk198214824"/>
      <w:r>
        <w:rPr>
          <w:rFonts w:ascii="宋体" w:hAnsi="宋体" w:hint="eastAsia"/>
          <w:b/>
          <w:sz w:val="24"/>
          <w:szCs w:val="24"/>
        </w:rPr>
        <w:t>使用</w:t>
      </w:r>
      <w:r w:rsidR="006463D5">
        <w:rPr>
          <w:rFonts w:ascii="宋体" w:hAnsi="宋体" w:hint="eastAsia"/>
          <w:b/>
          <w:sz w:val="24"/>
          <w:szCs w:val="24"/>
        </w:rPr>
        <w:t>Java语言实现给定CFG（规约步骤）和LR(0) Parser Table，检验给定输入字符串是否可被接受的流程。</w:t>
      </w:r>
    </w:p>
    <w:bookmarkEnd w:id="0"/>
    <w:p w14:paraId="4AF7968B" w14:textId="77777777" w:rsidR="00A97E4F" w:rsidRDefault="00000000">
      <w:pPr>
        <w:pStyle w:val="Style9"/>
        <w:numPr>
          <w:ilvl w:val="0"/>
          <w:numId w:val="1"/>
        </w:numPr>
        <w:ind w:firstLineChars="0"/>
        <w:rPr>
          <w:rFonts w:ascii="宋体" w:hAnsi="宋体" w:hint="eastAsia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实验内容</w:t>
      </w:r>
    </w:p>
    <w:p w14:paraId="5AC03B50" w14:textId="7E11D38D" w:rsidR="00A97E4F" w:rsidRDefault="007170A5">
      <w:pPr>
        <w:pStyle w:val="a8"/>
        <w:ind w:firstLine="482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1. 构造解析表的Java表示；</w:t>
      </w:r>
    </w:p>
    <w:p w14:paraId="199EEA61" w14:textId="73AD1736" w:rsidR="007170A5" w:rsidRDefault="007170A5">
      <w:pPr>
        <w:pStyle w:val="a8"/>
        <w:ind w:firstLine="482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2. 构造输入；</w:t>
      </w:r>
    </w:p>
    <w:p w14:paraId="59F0AAB9" w14:textId="3189F276" w:rsidR="007170A5" w:rsidRDefault="007170A5">
      <w:pPr>
        <w:pStyle w:val="a8"/>
        <w:ind w:firstLine="482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3. 构造函数shift 和 reduce；</w:t>
      </w:r>
    </w:p>
    <w:p w14:paraId="4626956C" w14:textId="72507F7D" w:rsidR="007170A5" w:rsidRDefault="007170A5">
      <w:pPr>
        <w:pStyle w:val="a8"/>
        <w:ind w:firstLine="482"/>
        <w:rPr>
          <w:rFonts w:hint="eastAsia"/>
        </w:rPr>
      </w:pPr>
      <w:r>
        <w:rPr>
          <w:rFonts w:ascii="宋体" w:hAnsi="宋体" w:hint="eastAsia"/>
          <w:b/>
          <w:sz w:val="24"/>
          <w:szCs w:val="24"/>
        </w:rPr>
        <w:t>4. 循环解析。</w:t>
      </w:r>
    </w:p>
    <w:p w14:paraId="1BB05D0F" w14:textId="77777777" w:rsidR="00A97E4F" w:rsidRDefault="00000000">
      <w:pPr>
        <w:pStyle w:val="Style9"/>
        <w:numPr>
          <w:ilvl w:val="0"/>
          <w:numId w:val="1"/>
        </w:numPr>
        <w:ind w:firstLineChars="0"/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实验步骤</w:t>
      </w:r>
    </w:p>
    <w:p w14:paraId="77306BE1" w14:textId="4F26AEC9" w:rsidR="007A2352" w:rsidRPr="007A2352" w:rsidRDefault="007A2352" w:rsidP="007A2352">
      <w:pPr>
        <w:pStyle w:val="a8"/>
        <w:rPr>
          <w:rFonts w:hint="eastAsia"/>
        </w:rPr>
      </w:pPr>
      <w:r>
        <w:rPr>
          <w:rFonts w:hint="eastAsia"/>
        </w:rPr>
        <w:t>代码的核心逻辑：</w:t>
      </w:r>
    </w:p>
    <w:p w14:paraId="0055F1D3" w14:textId="060DAFB5" w:rsidR="00A97E4F" w:rsidRDefault="006463D5">
      <w:pPr>
        <w:ind w:left="420"/>
        <w:rPr>
          <w:color w:val="FF0000"/>
          <w:sz w:val="24"/>
          <w:szCs w:val="28"/>
        </w:rPr>
      </w:pPr>
      <w:r w:rsidRPr="006463D5">
        <w:rPr>
          <w:color w:val="FF0000"/>
          <w:sz w:val="24"/>
          <w:szCs w:val="28"/>
        </w:rPr>
        <w:drawing>
          <wp:inline distT="0" distB="0" distL="0" distR="0" wp14:anchorId="0EB7C04E" wp14:editId="18E69103">
            <wp:extent cx="5274310" cy="3208655"/>
            <wp:effectExtent l="0" t="0" r="2540" b="0"/>
            <wp:docPr id="9033349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3349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AB360" w14:textId="77777777" w:rsidR="007170A5" w:rsidRDefault="007170A5">
      <w:pPr>
        <w:ind w:left="420"/>
        <w:rPr>
          <w:rFonts w:hint="eastAsia"/>
          <w:color w:val="FF0000"/>
          <w:sz w:val="24"/>
          <w:szCs w:val="28"/>
        </w:rPr>
      </w:pPr>
    </w:p>
    <w:p w14:paraId="28F212C7" w14:textId="77777777" w:rsidR="007170A5" w:rsidRPr="007170A5" w:rsidRDefault="007170A5" w:rsidP="007170A5">
      <w:pPr>
        <w:widowControl/>
        <w:numPr>
          <w:ilvl w:val="0"/>
          <w:numId w:val="3"/>
        </w:numPr>
        <w:snapToGrid w:val="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初始化</w:t>
      </w:r>
    </w:p>
    <w:p w14:paraId="69C73814" w14:textId="77777777" w:rsidR="007170A5" w:rsidRPr="007170A5" w:rsidRDefault="007170A5" w:rsidP="007170A5">
      <w:pPr>
        <w:pStyle w:val="Compact"/>
        <w:numPr>
          <w:ilvl w:val="1"/>
          <w:numId w:val="4"/>
        </w:numPr>
        <w:snapToGrid w:val="0"/>
        <w:spacing w:before="0" w:after="0"/>
        <w:rPr>
          <w:rFonts w:ascii="Times New Roman" w:hAnsi="Times New Roman" w:cs="Times New Roman"/>
        </w:rPr>
      </w:pPr>
      <w:r w:rsidRPr="007170A5">
        <w:rPr>
          <w:rFonts w:ascii="Times New Roman" w:hAnsi="Times New Roman" w:cs="Times New Roman"/>
          <w:b/>
          <w:bCs/>
        </w:rPr>
        <w:t>状态栈</w:t>
      </w:r>
      <w:r w:rsidRPr="007170A5">
        <w:rPr>
          <w:rFonts w:ascii="Times New Roman" w:hAnsi="Times New Roman" w:cs="Times New Roman"/>
          <w:b/>
          <w:bCs/>
        </w:rPr>
        <w:t xml:space="preserve"> (State Stack)</w:t>
      </w:r>
      <w:r w:rsidRPr="007170A5">
        <w:rPr>
          <w:rFonts w:ascii="Times New Roman" w:hAnsi="Times New Roman" w:cs="Times New Roman"/>
        </w:rPr>
        <w:t>：将初始状态</w:t>
      </w:r>
      <w:r w:rsidRPr="007170A5">
        <w:rPr>
          <w:rFonts w:ascii="Times New Roman" w:hAnsi="Times New Roman" w:cs="Times New Roman"/>
        </w:rPr>
        <w:t xml:space="preserve"> </w:t>
      </w:r>
      <w:r w:rsidRPr="007170A5">
        <w:rPr>
          <w:rStyle w:val="VerbatimChar"/>
          <w:rFonts w:ascii="Times New Roman" w:hAnsi="Times New Roman" w:cs="Times New Roman"/>
          <w:sz w:val="24"/>
        </w:rPr>
        <w:t>s0</w:t>
      </w:r>
      <w:r w:rsidRPr="007170A5">
        <w:rPr>
          <w:rFonts w:ascii="Times New Roman" w:hAnsi="Times New Roman" w:cs="Times New Roman"/>
        </w:rPr>
        <w:t xml:space="preserve"> </w:t>
      </w:r>
      <w:r w:rsidRPr="007170A5">
        <w:rPr>
          <w:rFonts w:ascii="Times New Roman" w:hAnsi="Times New Roman" w:cs="Times New Roman"/>
        </w:rPr>
        <w:t>压入状态栈。</w:t>
      </w:r>
    </w:p>
    <w:p w14:paraId="1ABF44AA" w14:textId="77777777" w:rsidR="007170A5" w:rsidRPr="007170A5" w:rsidRDefault="007170A5" w:rsidP="007170A5">
      <w:pPr>
        <w:pStyle w:val="Compact"/>
        <w:numPr>
          <w:ilvl w:val="1"/>
          <w:numId w:val="4"/>
        </w:numPr>
        <w:snapToGrid w:val="0"/>
        <w:spacing w:before="0" w:after="0"/>
        <w:rPr>
          <w:rFonts w:ascii="Times New Roman" w:hAnsi="Times New Roman" w:cs="Times New Roman"/>
        </w:rPr>
      </w:pPr>
      <w:r w:rsidRPr="007170A5">
        <w:rPr>
          <w:rFonts w:ascii="Times New Roman" w:hAnsi="Times New Roman" w:cs="Times New Roman"/>
          <w:b/>
          <w:bCs/>
        </w:rPr>
        <w:t>符号栈</w:t>
      </w:r>
      <w:r w:rsidRPr="007170A5">
        <w:rPr>
          <w:rFonts w:ascii="Times New Roman" w:hAnsi="Times New Roman" w:cs="Times New Roman"/>
          <w:b/>
          <w:bCs/>
        </w:rPr>
        <w:t xml:space="preserve"> (Symbol Stack)</w:t>
      </w:r>
      <w:r w:rsidRPr="007170A5">
        <w:rPr>
          <w:rFonts w:ascii="Times New Roman" w:hAnsi="Times New Roman" w:cs="Times New Roman"/>
        </w:rPr>
        <w:t>：初始化为空，用于存储正在处理的语法符号。</w:t>
      </w:r>
    </w:p>
    <w:p w14:paraId="36B9E8BA" w14:textId="77777777" w:rsidR="007170A5" w:rsidRPr="007170A5" w:rsidRDefault="007170A5" w:rsidP="007170A5">
      <w:pPr>
        <w:widowControl/>
        <w:numPr>
          <w:ilvl w:val="0"/>
          <w:numId w:val="3"/>
        </w:numPr>
        <w:snapToGrid w:val="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读取输入符号</w:t>
      </w:r>
    </w:p>
    <w:p w14:paraId="1521FF8A" w14:textId="77777777" w:rsidR="007170A5" w:rsidRPr="007170A5" w:rsidRDefault="007170A5" w:rsidP="007170A5">
      <w:pPr>
        <w:pStyle w:val="Compact"/>
        <w:snapToGrid w:val="0"/>
        <w:spacing w:before="0" w:after="0"/>
        <w:ind w:left="300" w:firstLine="420"/>
        <w:rPr>
          <w:rFonts w:ascii="Times New Roman" w:hAnsi="Times New Roman" w:cs="Times New Roman"/>
          <w:lang w:eastAsia="zh-CN"/>
        </w:rPr>
      </w:pPr>
      <w:r w:rsidRPr="007170A5">
        <w:rPr>
          <w:rFonts w:ascii="Times New Roman" w:hAnsi="Times New Roman" w:cs="Times New Roman"/>
          <w:lang w:eastAsia="zh-CN"/>
        </w:rPr>
        <w:t>逐个读取输入串中的符号，通常以</w:t>
      </w:r>
      <w:r w:rsidRPr="007170A5">
        <w:rPr>
          <w:rFonts w:ascii="Times New Roman" w:hAnsi="Times New Roman" w:cs="Times New Roman"/>
          <w:lang w:eastAsia="zh-CN"/>
        </w:rPr>
        <w:t xml:space="preserve"> </w:t>
      </w:r>
      <w:r w:rsidRPr="007170A5">
        <w:rPr>
          <w:rStyle w:val="VerbatimChar"/>
          <w:rFonts w:ascii="Times New Roman" w:hAnsi="Times New Roman" w:cs="Times New Roman"/>
          <w:sz w:val="24"/>
          <w:lang w:eastAsia="zh-CN"/>
        </w:rPr>
        <w:t>$</w:t>
      </w:r>
      <w:r w:rsidRPr="007170A5">
        <w:rPr>
          <w:rFonts w:ascii="Times New Roman" w:hAnsi="Times New Roman" w:cs="Times New Roman"/>
          <w:lang w:eastAsia="zh-CN"/>
        </w:rPr>
        <w:t xml:space="preserve"> </w:t>
      </w:r>
      <w:r w:rsidRPr="007170A5">
        <w:rPr>
          <w:rFonts w:ascii="Times New Roman" w:hAnsi="Times New Roman" w:cs="Times New Roman"/>
          <w:lang w:eastAsia="zh-CN"/>
        </w:rPr>
        <w:t>结尾表示输入结束。</w:t>
      </w:r>
    </w:p>
    <w:p w14:paraId="54550E0C" w14:textId="77777777" w:rsidR="007170A5" w:rsidRPr="007170A5" w:rsidRDefault="007170A5" w:rsidP="007170A5">
      <w:pPr>
        <w:widowControl/>
        <w:numPr>
          <w:ilvl w:val="0"/>
          <w:numId w:val="3"/>
        </w:numPr>
        <w:snapToGrid w:val="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lastRenderedPageBreak/>
        <w:t>根据</w:t>
      </w:r>
      <w:r w:rsidRPr="007170A5">
        <w:rPr>
          <w:rFonts w:ascii="Times New Roman" w:hAnsi="Times New Roman"/>
          <w:b/>
          <w:bCs/>
          <w:sz w:val="24"/>
          <w:szCs w:val="24"/>
        </w:rPr>
        <w:t xml:space="preserve"> ACTION </w:t>
      </w:r>
      <w:r w:rsidRPr="007170A5">
        <w:rPr>
          <w:rFonts w:ascii="Times New Roman" w:hAnsi="Times New Roman"/>
          <w:b/>
          <w:bCs/>
          <w:sz w:val="24"/>
          <w:szCs w:val="24"/>
        </w:rPr>
        <w:t>表判断下一步操作</w:t>
      </w:r>
    </w:p>
    <w:p w14:paraId="7341D68C" w14:textId="04DDFCDB" w:rsidR="007170A5" w:rsidRPr="007170A5" w:rsidRDefault="007170A5" w:rsidP="007170A5">
      <w:pPr>
        <w:widowControl/>
        <w:snapToGrid w:val="0"/>
        <w:ind w:left="300" w:firstLine="42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移入</w:t>
      </w:r>
      <w:r w:rsidRPr="007170A5">
        <w:rPr>
          <w:rFonts w:ascii="Times New Roman" w:hAnsi="Times New Roman"/>
          <w:b/>
          <w:bCs/>
          <w:sz w:val="24"/>
          <w:szCs w:val="24"/>
        </w:rPr>
        <w:t xml:space="preserve"> (shift)</w:t>
      </w:r>
      <w:r w:rsidRPr="007170A5">
        <w:rPr>
          <w:rFonts w:ascii="Times New Roman" w:hAnsi="Times New Roman"/>
          <w:sz w:val="24"/>
          <w:szCs w:val="24"/>
        </w:rPr>
        <w:t>：如果</w:t>
      </w:r>
      <w:r w:rsidRPr="007170A5">
        <w:rPr>
          <w:rFonts w:ascii="Times New Roman" w:hAnsi="Times New Roman"/>
          <w:sz w:val="24"/>
          <w:szCs w:val="24"/>
        </w:rPr>
        <w:t xml:space="preserve"> ACTION </w:t>
      </w:r>
      <w:r w:rsidRPr="007170A5">
        <w:rPr>
          <w:rFonts w:ascii="Times New Roman" w:hAnsi="Times New Roman"/>
          <w:sz w:val="24"/>
          <w:szCs w:val="24"/>
        </w:rPr>
        <w:t>表中对应的状态和符号是</w:t>
      </w:r>
      <w:r w:rsidRPr="007170A5">
        <w:rPr>
          <w:rFonts w:ascii="Times New Roman" w:hAnsi="Times New Roman"/>
          <w:sz w:val="24"/>
          <w:szCs w:val="24"/>
        </w:rPr>
        <w:t xml:space="preserve"> </w:t>
      </w:r>
      <w:r w:rsidRPr="007170A5">
        <w:rPr>
          <w:rStyle w:val="VerbatimChar"/>
          <w:rFonts w:ascii="Times New Roman" w:hAnsi="Times New Roman"/>
          <w:sz w:val="24"/>
          <w:szCs w:val="24"/>
        </w:rPr>
        <w:t>sN</w:t>
      </w:r>
      <w:r w:rsidRPr="007170A5">
        <w:rPr>
          <w:rFonts w:ascii="Times New Roman" w:hAnsi="Times New Roman"/>
          <w:sz w:val="24"/>
          <w:szCs w:val="24"/>
        </w:rPr>
        <w:t>，则：将当前符号压入符号栈</w:t>
      </w:r>
      <w:r w:rsidRPr="007170A5">
        <w:rPr>
          <w:rFonts w:ascii="Times New Roman" w:hAnsi="Times New Roman"/>
          <w:sz w:val="24"/>
          <w:szCs w:val="24"/>
        </w:rPr>
        <w:t>；</w:t>
      </w:r>
      <w:r w:rsidRPr="007170A5">
        <w:rPr>
          <w:rFonts w:ascii="Times New Roman" w:hAnsi="Times New Roman"/>
          <w:sz w:val="24"/>
          <w:szCs w:val="24"/>
        </w:rPr>
        <w:t>将</w:t>
      </w:r>
      <w:r w:rsidRPr="007170A5">
        <w:rPr>
          <w:rFonts w:ascii="Times New Roman" w:hAnsi="Times New Roman"/>
          <w:sz w:val="24"/>
          <w:szCs w:val="24"/>
        </w:rPr>
        <w:t xml:space="preserve"> </w:t>
      </w:r>
      <w:r w:rsidRPr="007170A5">
        <w:rPr>
          <w:rStyle w:val="VerbatimChar"/>
          <w:rFonts w:ascii="Times New Roman" w:hAnsi="Times New Roman"/>
          <w:sz w:val="24"/>
          <w:szCs w:val="24"/>
        </w:rPr>
        <w:t>N</w:t>
      </w:r>
      <w:r w:rsidRPr="007170A5">
        <w:rPr>
          <w:rFonts w:ascii="Times New Roman" w:hAnsi="Times New Roman"/>
          <w:sz w:val="24"/>
          <w:szCs w:val="24"/>
        </w:rPr>
        <w:t xml:space="preserve"> </w:t>
      </w:r>
      <w:r w:rsidRPr="007170A5">
        <w:rPr>
          <w:rFonts w:ascii="Times New Roman" w:hAnsi="Times New Roman"/>
          <w:sz w:val="24"/>
          <w:szCs w:val="24"/>
        </w:rPr>
        <w:t>作为新的状态压入状态栈</w:t>
      </w:r>
      <w:r w:rsidRPr="007170A5">
        <w:rPr>
          <w:rFonts w:ascii="Times New Roman" w:hAnsi="Times New Roman"/>
          <w:sz w:val="24"/>
          <w:szCs w:val="24"/>
        </w:rPr>
        <w:t>；</w:t>
      </w:r>
      <w:r w:rsidRPr="007170A5">
        <w:rPr>
          <w:rFonts w:ascii="Times New Roman" w:hAnsi="Times New Roman"/>
          <w:sz w:val="24"/>
          <w:szCs w:val="24"/>
        </w:rPr>
        <w:t>移动到下一个输入符号。</w:t>
      </w:r>
    </w:p>
    <w:p w14:paraId="2F5B6510" w14:textId="40DA0D57" w:rsidR="007170A5" w:rsidRPr="007170A5" w:rsidRDefault="007170A5" w:rsidP="007170A5">
      <w:pPr>
        <w:widowControl/>
        <w:snapToGrid w:val="0"/>
        <w:ind w:left="300" w:firstLine="42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规约</w:t>
      </w:r>
      <w:r w:rsidRPr="007170A5">
        <w:rPr>
          <w:rFonts w:ascii="Times New Roman" w:hAnsi="Times New Roman"/>
          <w:b/>
          <w:bCs/>
          <w:sz w:val="24"/>
          <w:szCs w:val="24"/>
        </w:rPr>
        <w:t xml:space="preserve"> (reduce)</w:t>
      </w:r>
      <w:r w:rsidRPr="007170A5">
        <w:rPr>
          <w:rFonts w:ascii="Times New Roman" w:hAnsi="Times New Roman"/>
          <w:sz w:val="24"/>
          <w:szCs w:val="24"/>
        </w:rPr>
        <w:t>：如果</w:t>
      </w:r>
      <w:r w:rsidRPr="007170A5">
        <w:rPr>
          <w:rFonts w:ascii="Times New Roman" w:hAnsi="Times New Roman"/>
          <w:sz w:val="24"/>
          <w:szCs w:val="24"/>
        </w:rPr>
        <w:t xml:space="preserve"> ACTION </w:t>
      </w:r>
      <w:r w:rsidRPr="007170A5">
        <w:rPr>
          <w:rFonts w:ascii="Times New Roman" w:hAnsi="Times New Roman"/>
          <w:sz w:val="24"/>
          <w:szCs w:val="24"/>
        </w:rPr>
        <w:t>表返回</w:t>
      </w:r>
      <w:r w:rsidRPr="007170A5">
        <w:rPr>
          <w:rFonts w:ascii="Times New Roman" w:hAnsi="Times New Roman"/>
          <w:sz w:val="24"/>
          <w:szCs w:val="24"/>
        </w:rPr>
        <w:t xml:space="preserve"> </w:t>
      </w:r>
      <w:r w:rsidRPr="007170A5">
        <w:rPr>
          <w:rStyle w:val="VerbatimChar"/>
          <w:rFonts w:ascii="Times New Roman" w:hAnsi="Times New Roman"/>
          <w:sz w:val="24"/>
          <w:szCs w:val="24"/>
        </w:rPr>
        <w:t>rN</w:t>
      </w:r>
      <w:r w:rsidRPr="007170A5">
        <w:rPr>
          <w:rFonts w:ascii="Times New Roman" w:hAnsi="Times New Roman"/>
          <w:sz w:val="24"/>
          <w:szCs w:val="24"/>
        </w:rPr>
        <w:t>（对应某条产生式），则：弹出符号栈和状态栈中的对应符号长度。将产生式的左部（非终结符）压入符号栈。根据</w:t>
      </w:r>
      <w:r w:rsidRPr="007170A5">
        <w:rPr>
          <w:rFonts w:ascii="Times New Roman" w:hAnsi="Times New Roman"/>
          <w:sz w:val="24"/>
          <w:szCs w:val="24"/>
        </w:rPr>
        <w:t xml:space="preserve"> GOTO </w:t>
      </w:r>
      <w:r w:rsidRPr="007170A5">
        <w:rPr>
          <w:rFonts w:ascii="Times New Roman" w:hAnsi="Times New Roman"/>
          <w:sz w:val="24"/>
          <w:szCs w:val="24"/>
        </w:rPr>
        <w:t>表查找下一状态，并压入状态栈。</w:t>
      </w:r>
    </w:p>
    <w:p w14:paraId="6040D8BF" w14:textId="77777777" w:rsidR="007170A5" w:rsidRPr="007170A5" w:rsidRDefault="007170A5" w:rsidP="007170A5">
      <w:pPr>
        <w:widowControl/>
        <w:snapToGrid w:val="0"/>
        <w:ind w:left="300" w:firstLine="42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接受</w:t>
      </w:r>
      <w:r w:rsidRPr="007170A5">
        <w:rPr>
          <w:rFonts w:ascii="Times New Roman" w:hAnsi="Times New Roman"/>
          <w:b/>
          <w:bCs/>
          <w:sz w:val="24"/>
          <w:szCs w:val="24"/>
        </w:rPr>
        <w:t xml:space="preserve"> (accept)</w:t>
      </w:r>
      <w:r w:rsidRPr="007170A5">
        <w:rPr>
          <w:rFonts w:ascii="Times New Roman" w:hAnsi="Times New Roman"/>
          <w:sz w:val="24"/>
          <w:szCs w:val="24"/>
        </w:rPr>
        <w:t>：如果</w:t>
      </w:r>
      <w:r w:rsidRPr="007170A5">
        <w:rPr>
          <w:rFonts w:ascii="Times New Roman" w:hAnsi="Times New Roman"/>
          <w:sz w:val="24"/>
          <w:szCs w:val="24"/>
        </w:rPr>
        <w:t xml:space="preserve"> ACTION </w:t>
      </w:r>
      <w:r w:rsidRPr="007170A5">
        <w:rPr>
          <w:rFonts w:ascii="Times New Roman" w:hAnsi="Times New Roman"/>
          <w:sz w:val="24"/>
          <w:szCs w:val="24"/>
        </w:rPr>
        <w:t>表返回</w:t>
      </w:r>
      <w:r w:rsidRPr="007170A5">
        <w:rPr>
          <w:rFonts w:ascii="Times New Roman" w:hAnsi="Times New Roman"/>
          <w:sz w:val="24"/>
          <w:szCs w:val="24"/>
        </w:rPr>
        <w:t xml:space="preserve"> </w:t>
      </w:r>
      <w:r w:rsidRPr="007170A5">
        <w:rPr>
          <w:rStyle w:val="VerbatimChar"/>
          <w:rFonts w:ascii="Times New Roman" w:hAnsi="Times New Roman"/>
          <w:sz w:val="24"/>
          <w:szCs w:val="24"/>
        </w:rPr>
        <w:t>acc</w:t>
      </w:r>
      <w:r w:rsidRPr="007170A5">
        <w:rPr>
          <w:rFonts w:ascii="Times New Roman" w:hAnsi="Times New Roman"/>
          <w:sz w:val="24"/>
          <w:szCs w:val="24"/>
        </w:rPr>
        <w:t>，表示分析成功，接受输入。</w:t>
      </w:r>
    </w:p>
    <w:p w14:paraId="32C81199" w14:textId="77777777" w:rsidR="007170A5" w:rsidRPr="007170A5" w:rsidRDefault="007170A5" w:rsidP="007170A5">
      <w:pPr>
        <w:widowControl/>
        <w:snapToGrid w:val="0"/>
        <w:ind w:left="300" w:firstLine="42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错误处理</w:t>
      </w:r>
      <w:r w:rsidRPr="007170A5">
        <w:rPr>
          <w:rFonts w:ascii="Times New Roman" w:hAnsi="Times New Roman"/>
          <w:sz w:val="24"/>
          <w:szCs w:val="24"/>
        </w:rPr>
        <w:t>：如果</w:t>
      </w:r>
      <w:r w:rsidRPr="007170A5">
        <w:rPr>
          <w:rFonts w:ascii="Times New Roman" w:hAnsi="Times New Roman"/>
          <w:sz w:val="24"/>
          <w:szCs w:val="24"/>
        </w:rPr>
        <w:t xml:space="preserve"> ACTION </w:t>
      </w:r>
      <w:r w:rsidRPr="007170A5">
        <w:rPr>
          <w:rFonts w:ascii="Times New Roman" w:hAnsi="Times New Roman"/>
          <w:sz w:val="24"/>
          <w:szCs w:val="24"/>
        </w:rPr>
        <w:t>表返回空或找不到对应的</w:t>
      </w:r>
      <w:r w:rsidRPr="007170A5">
        <w:rPr>
          <w:rFonts w:ascii="Times New Roman" w:hAnsi="Times New Roman"/>
          <w:sz w:val="24"/>
          <w:szCs w:val="24"/>
        </w:rPr>
        <w:t xml:space="preserve"> GOTO </w:t>
      </w:r>
      <w:r w:rsidRPr="007170A5">
        <w:rPr>
          <w:rFonts w:ascii="Times New Roman" w:hAnsi="Times New Roman"/>
          <w:sz w:val="24"/>
          <w:szCs w:val="24"/>
        </w:rPr>
        <w:t>项，报告语法错误。</w:t>
      </w:r>
    </w:p>
    <w:p w14:paraId="4057D7E0" w14:textId="77777777" w:rsidR="007170A5" w:rsidRPr="007170A5" w:rsidRDefault="007170A5" w:rsidP="007170A5">
      <w:pPr>
        <w:widowControl/>
        <w:numPr>
          <w:ilvl w:val="0"/>
          <w:numId w:val="3"/>
        </w:numPr>
        <w:snapToGrid w:val="0"/>
        <w:jc w:val="left"/>
        <w:rPr>
          <w:rFonts w:ascii="Times New Roman" w:hAnsi="Times New Roman"/>
          <w:sz w:val="24"/>
          <w:szCs w:val="24"/>
        </w:rPr>
      </w:pPr>
      <w:r w:rsidRPr="007170A5">
        <w:rPr>
          <w:rFonts w:ascii="Times New Roman" w:hAnsi="Times New Roman"/>
          <w:b/>
          <w:bCs/>
          <w:sz w:val="24"/>
          <w:szCs w:val="24"/>
        </w:rPr>
        <w:t>重复步骤</w:t>
      </w:r>
      <w:r w:rsidRPr="007170A5">
        <w:rPr>
          <w:rFonts w:ascii="Times New Roman" w:hAnsi="Times New Roman"/>
          <w:b/>
          <w:bCs/>
          <w:sz w:val="24"/>
          <w:szCs w:val="24"/>
        </w:rPr>
        <w:t xml:space="preserve"> 2-3</w:t>
      </w:r>
      <w:r w:rsidRPr="007170A5">
        <w:rPr>
          <w:rFonts w:ascii="Times New Roman" w:hAnsi="Times New Roman"/>
          <w:b/>
          <w:bCs/>
          <w:sz w:val="24"/>
          <w:szCs w:val="24"/>
        </w:rPr>
        <w:t>，直到输入被完全接受或发生语法错误</w:t>
      </w:r>
      <w:r w:rsidRPr="007170A5">
        <w:rPr>
          <w:rFonts w:ascii="Times New Roman" w:hAnsi="Times New Roman"/>
          <w:sz w:val="24"/>
          <w:szCs w:val="24"/>
        </w:rPr>
        <w:t>。</w:t>
      </w:r>
    </w:p>
    <w:p w14:paraId="6075814D" w14:textId="77777777" w:rsidR="007A2352" w:rsidRDefault="007A2352">
      <w:pPr>
        <w:ind w:left="420"/>
        <w:rPr>
          <w:rFonts w:hint="eastAsia"/>
          <w:color w:val="FF0000"/>
          <w:sz w:val="24"/>
          <w:szCs w:val="28"/>
        </w:rPr>
      </w:pPr>
    </w:p>
    <w:p w14:paraId="7C2AE56B" w14:textId="77777777" w:rsidR="00A97E4F" w:rsidRDefault="00000000">
      <w:pPr>
        <w:pStyle w:val="Style9"/>
        <w:numPr>
          <w:ilvl w:val="0"/>
          <w:numId w:val="1"/>
        </w:numPr>
        <w:ind w:firstLineChars="0"/>
        <w:rPr>
          <w:rFonts w:ascii="宋体" w:hAnsi="宋体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实验结果与分析</w:t>
      </w:r>
    </w:p>
    <w:p w14:paraId="5D0E271D" w14:textId="51A439B2" w:rsidR="007170A5" w:rsidRDefault="007170A5" w:rsidP="007170A5">
      <w:pPr>
        <w:pStyle w:val="a8"/>
      </w:pPr>
      <w:r>
        <w:rPr>
          <w:rFonts w:hint="eastAsia"/>
        </w:rPr>
        <w:t>以下是代码对于三个给定字符串的输出：</w:t>
      </w:r>
    </w:p>
    <w:p w14:paraId="397C0333" w14:textId="499CCD45" w:rsidR="007170A5" w:rsidRPr="007170A5" w:rsidRDefault="007170A5" w:rsidP="007170A5">
      <w:pPr>
        <w:pStyle w:val="a8"/>
        <w:rPr>
          <w:rFonts w:hint="eastAsia"/>
        </w:rPr>
      </w:pPr>
      <w:r>
        <w:rPr>
          <w:rFonts w:hint="eastAsia"/>
        </w:rPr>
        <w:t>每步中，我给出了当前栈的状态和当前操作。</w:t>
      </w:r>
    </w:p>
    <w:p w14:paraId="033C1D96" w14:textId="148FFA1A" w:rsidR="007170A5" w:rsidRDefault="007170A5" w:rsidP="007170A5">
      <w:pPr>
        <w:pStyle w:val="a8"/>
      </w:pPr>
      <w:r w:rsidRPr="007170A5">
        <w:drawing>
          <wp:inline distT="0" distB="0" distL="0" distR="0" wp14:anchorId="727A7C4D" wp14:editId="0A627887">
            <wp:extent cx="3894130" cy="5581462"/>
            <wp:effectExtent l="0" t="0" r="0" b="635"/>
            <wp:docPr id="14239291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92911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0799" cy="5591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E7331" w14:textId="126C0F84" w:rsidR="007170A5" w:rsidRDefault="007170A5" w:rsidP="007170A5">
      <w:pPr>
        <w:pStyle w:val="a8"/>
      </w:pPr>
      <w:r w:rsidRPr="007170A5">
        <w:lastRenderedPageBreak/>
        <w:drawing>
          <wp:inline distT="0" distB="0" distL="0" distR="0" wp14:anchorId="569BE8A9" wp14:editId="36396D97">
            <wp:extent cx="4467225" cy="8863330"/>
            <wp:effectExtent l="0" t="0" r="9525" b="0"/>
            <wp:docPr id="13110962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0962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B424" w14:textId="6D9892A9" w:rsidR="007170A5" w:rsidRDefault="007170A5" w:rsidP="007170A5">
      <w:pPr>
        <w:pStyle w:val="a8"/>
      </w:pPr>
      <w:r w:rsidRPr="007170A5">
        <w:lastRenderedPageBreak/>
        <w:drawing>
          <wp:inline distT="0" distB="0" distL="0" distR="0" wp14:anchorId="113F4147" wp14:editId="257966AC">
            <wp:extent cx="4404511" cy="2464744"/>
            <wp:effectExtent l="0" t="0" r="0" b="0"/>
            <wp:docPr id="7785238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5238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3177" cy="2469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3CA30" w14:textId="5F7016C4" w:rsidR="007170A5" w:rsidRPr="007170A5" w:rsidRDefault="007170A5" w:rsidP="007170A5">
      <w:pPr>
        <w:pStyle w:val="a8"/>
        <w:rPr>
          <w:rFonts w:hint="eastAsia"/>
        </w:rPr>
      </w:pPr>
      <w:r>
        <w:rPr>
          <w:rFonts w:hint="eastAsia"/>
        </w:rPr>
        <w:t>输出结果显示，前两个输入可被接受，第三个输入</w:t>
      </w:r>
      <w:r w:rsidR="00581F8E">
        <w:rPr>
          <w:rFonts w:hint="eastAsia"/>
        </w:rPr>
        <w:t>不可被接受。</w:t>
      </w:r>
    </w:p>
    <w:p w14:paraId="3F424093" w14:textId="77777777" w:rsidR="00A97E4F" w:rsidRDefault="00000000">
      <w:pPr>
        <w:numPr>
          <w:ilvl w:val="0"/>
          <w:numId w:val="1"/>
        </w:numPr>
        <w:rPr>
          <w:rFonts w:ascii="宋体" w:hAnsi="宋体" w:hint="eastAsia"/>
          <w:b/>
          <w:sz w:val="28"/>
          <w:szCs w:val="28"/>
        </w:rPr>
      </w:pPr>
      <w:r>
        <w:rPr>
          <w:rFonts w:ascii="宋体" w:hAnsi="宋体" w:hint="eastAsia"/>
          <w:b/>
          <w:sz w:val="28"/>
          <w:szCs w:val="28"/>
        </w:rPr>
        <w:t>核心代码清单（只写代码</w:t>
      </w:r>
      <w:r>
        <w:rPr>
          <w:rFonts w:ascii="宋体" w:hAnsi="宋体"/>
          <w:b/>
          <w:sz w:val="28"/>
          <w:szCs w:val="28"/>
        </w:rPr>
        <w:t>核心</w:t>
      </w:r>
      <w:r>
        <w:rPr>
          <w:rFonts w:ascii="宋体" w:hAnsi="宋体" w:hint="eastAsia"/>
          <w:b/>
          <w:sz w:val="28"/>
          <w:szCs w:val="28"/>
        </w:rPr>
        <w:t>）</w:t>
      </w:r>
    </w:p>
    <w:p w14:paraId="75DB9AE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>import java.util.*;</w:t>
      </w:r>
    </w:p>
    <w:p w14:paraId="04D1CA8A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7F53BC1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>public class BottomUpParser {</w:t>
      </w:r>
    </w:p>
    <w:p w14:paraId="4A649647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0FE5F17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class Rule {</w:t>
      </w:r>
    </w:p>
    <w:p w14:paraId="036C591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ring lhs;</w:t>
      </w:r>
    </w:p>
    <w:p w14:paraId="6EA377F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ring rhs;</w:t>
      </w:r>
    </w:p>
    <w:p w14:paraId="103D1A3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Rule(String lhs, String rhs) {</w:t>
      </w:r>
    </w:p>
    <w:p w14:paraId="132281C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this.lhs = lhs;</w:t>
      </w:r>
    </w:p>
    <w:p w14:paraId="2DD956B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this.rhs = rhs;</w:t>
      </w:r>
    </w:p>
    <w:p w14:paraId="05E0261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}</w:t>
      </w:r>
    </w:p>
    <w:p w14:paraId="0320F22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21F6A0C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0D83C22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final Rule[] rules = {</w:t>
      </w:r>
    </w:p>
    <w:p w14:paraId="12BB147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new Rule("S", "X"),</w:t>
      </w:r>
    </w:p>
    <w:p w14:paraId="2E0C5CEA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new Rule("X", "(X)"),</w:t>
      </w:r>
    </w:p>
    <w:p w14:paraId="2B554E6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new Rule("X", "()")</w:t>
      </w:r>
    </w:p>
    <w:p w14:paraId="02ACC31F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;</w:t>
      </w:r>
    </w:p>
    <w:p w14:paraId="38C6349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26DD0EE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final Map&lt;Integer, Map&lt;String, String&gt;&gt; actionTable = new HashMap&lt;&gt;();</w:t>
      </w:r>
    </w:p>
    <w:p w14:paraId="09928B2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{</w:t>
      </w:r>
    </w:p>
    <w:p w14:paraId="55F1A7C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actionTable.put(0, Map.of("(", "s2"));</w:t>
      </w:r>
    </w:p>
    <w:p w14:paraId="32BDFE6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actionTable.put(1, Map.of("$", "acc"));</w:t>
      </w:r>
    </w:p>
    <w:p w14:paraId="3DD61E2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actionTable.put(2, Map.of("(", "s2", ")", "s5"));</w:t>
      </w:r>
    </w:p>
    <w:p w14:paraId="5A4F520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actionTable.put(3, Map.of(")", "s4"));</w:t>
      </w:r>
    </w:p>
    <w:p w14:paraId="300A8F3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actionTable.put(4, Map.of("(", "r2", ")", "r2", "$", "r2"));</w:t>
      </w:r>
    </w:p>
    <w:p w14:paraId="20240A9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actionTable.put(5, Map.of("(", "r3", ")", "r3", "$", "r3"));</w:t>
      </w:r>
    </w:p>
    <w:p w14:paraId="21B6264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63E673B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1AF10C3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final Map&lt;Integer, Map&lt;String, Integer&gt;&gt; gotoTable = new HashMap&lt;&gt;();</w:t>
      </w:r>
    </w:p>
    <w:p w14:paraId="2C6F702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{</w:t>
      </w:r>
    </w:p>
    <w:p w14:paraId="4A2F5D6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gotoTable.put(0, Map.of("X", 1));</w:t>
      </w:r>
    </w:p>
    <w:p w14:paraId="161EA683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gotoTable.put(2, Map.of("X", 3));</w:t>
      </w:r>
    </w:p>
    <w:p w14:paraId="30E6B99F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1E6BCDE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28C7A35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Stack&lt;Integer&gt; stateStack = new Stack&lt;&gt;();</w:t>
      </w:r>
    </w:p>
    <w:p w14:paraId="0DD0FFF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Stack&lt;String&gt; symbolStack = new Stack&lt;&gt;();</w:t>
      </w:r>
    </w:p>
    <w:p w14:paraId="25F880A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496C129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public static void main(String[] args) {</w:t>
      </w:r>
    </w:p>
    <w:p w14:paraId="5211B36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ring[] testInputs = { "(())$", "((()))$", "($" };</w:t>
      </w:r>
    </w:p>
    <w:p w14:paraId="0C1C1EA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for (String input : testInputs) {</w:t>
      </w:r>
    </w:p>
    <w:p w14:paraId="2DD0DB43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System.out.println("\n==============================");</w:t>
      </w:r>
    </w:p>
    <w:p w14:paraId="40787713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System.out.println("Parsing input: " + input);</w:t>
      </w:r>
    </w:p>
    <w:p w14:paraId="687CF6A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System.out.println("==============================");</w:t>
      </w:r>
    </w:p>
    <w:p w14:paraId="1D0F744F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parseInput(input);</w:t>
      </w:r>
    </w:p>
    <w:p w14:paraId="74EDB60A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}</w:t>
      </w:r>
    </w:p>
    <w:p w14:paraId="5E6D987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2D7DF5C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544B8FA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void parseInput(String input) {</w:t>
      </w:r>
    </w:p>
    <w:p w14:paraId="71D25C1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ateStack.clear();</w:t>
      </w:r>
    </w:p>
    <w:p w14:paraId="2E23020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ymbolStack.clear();</w:t>
      </w:r>
    </w:p>
    <w:p w14:paraId="1012423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ateStack.push(0);</w:t>
      </w:r>
    </w:p>
    <w:p w14:paraId="278389E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int index = 0;</w:t>
      </w:r>
    </w:p>
    <w:p w14:paraId="7C4F47A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while (true) {</w:t>
      </w:r>
    </w:p>
    <w:p w14:paraId="087CA37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int state = stateStack.peek();</w:t>
      </w:r>
    </w:p>
    <w:p w14:paraId="3098D9B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String symbol = String.valueOf(input.charAt(index));</w:t>
      </w:r>
    </w:p>
    <w:p w14:paraId="72E5EDA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String action = getAction(state, symbol);</w:t>
      </w:r>
    </w:p>
    <w:p w14:paraId="79DA9F7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printStacks();</w:t>
      </w:r>
    </w:p>
    <w:p w14:paraId="53239D6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if (action == null) {</w:t>
      </w:r>
    </w:p>
    <w:p w14:paraId="185B1D5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System.out.println("Error: Unexpected symbol '" + symbol + "' in state s" + state);</w:t>
      </w:r>
    </w:p>
    <w:p w14:paraId="7A80612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return;</w:t>
      </w:r>
    </w:p>
    <w:p w14:paraId="2A1CD06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}</w:t>
      </w:r>
    </w:p>
    <w:p w14:paraId="2E736C7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if (action.equals("acc")) {</w:t>
      </w:r>
    </w:p>
    <w:p w14:paraId="1D14C66F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System.out.println("Accepted!");</w:t>
      </w:r>
    </w:p>
    <w:p w14:paraId="410D427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return;</w:t>
      </w:r>
    </w:p>
    <w:p w14:paraId="34BB2379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}</w:t>
      </w:r>
    </w:p>
    <w:p w14:paraId="0A4CAFC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if (action.startsWith("s")) {</w:t>
      </w:r>
    </w:p>
    <w:p w14:paraId="3B0112F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int newState = Integer.parseInt(action.substring(1));</w:t>
      </w:r>
    </w:p>
    <w:p w14:paraId="3340FF6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shift(newState, symbol);</w:t>
      </w:r>
    </w:p>
    <w:p w14:paraId="5F939179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index++;</w:t>
      </w:r>
    </w:p>
    <w:p w14:paraId="3B40B47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} else if (action.startsWith("r")) {</w:t>
      </w:r>
    </w:p>
    <w:p w14:paraId="3C58D79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int ruleIndex = Integer.parseInt(action.substring(1)) - 1;</w:t>
      </w:r>
    </w:p>
    <w:p w14:paraId="375437F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reduce(ruleIndex);</w:t>
      </w:r>
    </w:p>
    <w:p w14:paraId="34F4C73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} else {</w:t>
      </w:r>
    </w:p>
    <w:p w14:paraId="2D8B6ECF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System.out.println("Error: Invalid action '" + action + "'");</w:t>
      </w:r>
    </w:p>
    <w:p w14:paraId="5926CF4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    return;</w:t>
      </w:r>
    </w:p>
    <w:p w14:paraId="40EA5C43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}</w:t>
      </w:r>
    </w:p>
    <w:p w14:paraId="79E25A2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 w:hint="eastAsia"/>
          <w:sz w:val="18"/>
          <w:szCs w:val="18"/>
        </w:rPr>
      </w:pPr>
      <w:r w:rsidRPr="007170A5">
        <w:rPr>
          <w:rFonts w:ascii="JetBrains Mono Regular" w:hAnsi="JetBrains Mono Regular" w:cs="JetBrains Mono Regular" w:hint="eastAsia"/>
          <w:sz w:val="18"/>
          <w:szCs w:val="18"/>
        </w:rPr>
        <w:t xml:space="preserve">            System.out.println();  // </w:t>
      </w:r>
      <w:r w:rsidRPr="007170A5">
        <w:rPr>
          <w:rFonts w:ascii="JetBrains Mono Regular" w:hAnsi="JetBrains Mono Regular" w:cs="JetBrains Mono Regular" w:hint="eastAsia"/>
          <w:sz w:val="18"/>
          <w:szCs w:val="18"/>
        </w:rPr>
        <w:t>空行</w:t>
      </w:r>
    </w:p>
    <w:p w14:paraId="7BA9152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}</w:t>
      </w:r>
    </w:p>
    <w:p w14:paraId="209E7A87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7ACF4769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7CF3741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void shift(int newState, String symbol) {</w:t>
      </w:r>
    </w:p>
    <w:p w14:paraId="22B9746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ymbolStack.push(symbol);</w:t>
      </w:r>
    </w:p>
    <w:p w14:paraId="3FB2F8A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ateStack.push(newState);</w:t>
      </w:r>
    </w:p>
    <w:p w14:paraId="4FFA97E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ystem.out.println("Shift: push symbol '" + symbol + "', go to state s" + newState);</w:t>
      </w:r>
    </w:p>
    <w:p w14:paraId="5BA171D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5B98726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0269056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void reduce(int ruleIndex) {</w:t>
      </w:r>
    </w:p>
    <w:p w14:paraId="1201E8B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Rule rule = rules[ruleIndex];</w:t>
      </w:r>
    </w:p>
    <w:p w14:paraId="6E48635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int popCount = rule.rhs.length();</w:t>
      </w:r>
    </w:p>
    <w:p w14:paraId="6A188C79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for (int i = 0; i &lt; popCount; i++) {</w:t>
      </w:r>
    </w:p>
    <w:p w14:paraId="4AD1E5E2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if (!symbolStack.isEmpty()) symbolStack.pop();</w:t>
      </w:r>
    </w:p>
    <w:p w14:paraId="716CE677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if (!stateStack.isEmpty()) stateStack.pop();</w:t>
      </w:r>
    </w:p>
    <w:p w14:paraId="79D25B7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lastRenderedPageBreak/>
        <w:t xml:space="preserve">        }</w:t>
      </w:r>
    </w:p>
    <w:p w14:paraId="160CB8C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ymbolStack.push(rule.lhs);</w:t>
      </w:r>
    </w:p>
    <w:p w14:paraId="01199991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int currentState = stateStack.peek();</w:t>
      </w:r>
    </w:p>
    <w:p w14:paraId="4E24F909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Map&lt;String, Integer&gt; gotoRow = gotoTable.get(currentState);</w:t>
      </w:r>
    </w:p>
    <w:p w14:paraId="7B72B24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if (gotoRow == null || !gotoRow.containsKey(rule.lhs)) {</w:t>
      </w:r>
    </w:p>
    <w:p w14:paraId="7A2F05B7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System.out.println("Error: No GOTO entry for state s" + currentState + " and symbol '" + rule.lhs + "'");</w:t>
      </w:r>
    </w:p>
    <w:p w14:paraId="78FB4446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    return;</w:t>
      </w:r>
    </w:p>
    <w:p w14:paraId="5A7728F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}</w:t>
      </w:r>
    </w:p>
    <w:p w14:paraId="286A749A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int newState = gotoRow.get(rule.lhs);</w:t>
      </w:r>
    </w:p>
    <w:p w14:paraId="170803A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tateStack.push(newState);</w:t>
      </w:r>
    </w:p>
    <w:p w14:paraId="297FD623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 w:hint="eastAsia"/>
          <w:sz w:val="18"/>
          <w:szCs w:val="18"/>
        </w:rPr>
      </w:pPr>
      <w:r w:rsidRPr="007170A5">
        <w:rPr>
          <w:rFonts w:ascii="JetBrains Mono Regular" w:hAnsi="JetBrains Mono Regular" w:cs="JetBrains Mono Regular" w:hint="eastAsia"/>
          <w:sz w:val="18"/>
          <w:szCs w:val="18"/>
        </w:rPr>
        <w:t xml:space="preserve">        System.out.println("Reduce: apply rule " + (ruleIndex + 1) + " (" + rule.lhs + " </w:t>
      </w:r>
      <w:r w:rsidRPr="007170A5">
        <w:rPr>
          <w:rFonts w:ascii="JetBrains Mono Regular" w:hAnsi="JetBrains Mono Regular" w:cs="JetBrains Mono Regular" w:hint="eastAsia"/>
          <w:sz w:val="18"/>
          <w:szCs w:val="18"/>
        </w:rPr>
        <w:t>→</w:t>
      </w:r>
      <w:r w:rsidRPr="007170A5">
        <w:rPr>
          <w:rFonts w:ascii="JetBrains Mono Regular" w:hAnsi="JetBrains Mono Regular" w:cs="JetBrains Mono Regular" w:hint="eastAsia"/>
          <w:sz w:val="18"/>
          <w:szCs w:val="18"/>
        </w:rPr>
        <w:t xml:space="preserve"> " + rule.rhs + "), goto state s" + newState);</w:t>
      </w:r>
    </w:p>
    <w:p w14:paraId="2846BB5B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3C8E6634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3DF3B20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String getAction(int state, String symbol) {</w:t>
      </w:r>
    </w:p>
    <w:p w14:paraId="4902A2C5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Map&lt;String, String&gt; row = actionTable.get(state);</w:t>
      </w:r>
    </w:p>
    <w:p w14:paraId="052B37B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return (row != null) ? row.getOrDefault(symbol, null) : null;</w:t>
      </w:r>
    </w:p>
    <w:p w14:paraId="6603FF6D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426AE40C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p w14:paraId="19BB65F8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static void printStacks() {</w:t>
      </w:r>
    </w:p>
    <w:p w14:paraId="4543AB1E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ystem.out.println("State stack: " + stateStack);</w:t>
      </w:r>
    </w:p>
    <w:p w14:paraId="50087770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    System.out.println("Symbol stack: " + symbolStack);</w:t>
      </w:r>
    </w:p>
    <w:p w14:paraId="6FDADFD9" w14:textId="77777777" w:rsidR="007170A5" w:rsidRPr="007170A5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 xml:space="preserve">    }</w:t>
      </w:r>
    </w:p>
    <w:p w14:paraId="6BB87CE3" w14:textId="3ACA71B5" w:rsidR="00A97E4F" w:rsidRDefault="007170A5" w:rsidP="007170A5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  <w:r w:rsidRPr="007170A5">
        <w:rPr>
          <w:rFonts w:ascii="JetBrains Mono Regular" w:hAnsi="JetBrains Mono Regular" w:cs="JetBrains Mono Regular"/>
          <w:sz w:val="18"/>
          <w:szCs w:val="18"/>
        </w:rPr>
        <w:t>}</w:t>
      </w:r>
    </w:p>
    <w:p w14:paraId="1F9BF95E" w14:textId="77777777" w:rsidR="00A97E4F" w:rsidRDefault="00A97E4F">
      <w:pPr>
        <w:snapToGrid w:val="0"/>
        <w:rPr>
          <w:rFonts w:ascii="JetBrains Mono Regular" w:hAnsi="JetBrains Mono Regular" w:cs="JetBrains Mono Regular"/>
          <w:sz w:val="18"/>
          <w:szCs w:val="18"/>
        </w:rPr>
      </w:pPr>
    </w:p>
    <w:sectPr w:rsidR="00A97E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altName w:val="方正仿宋_GBK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JetBrains Mono Regular">
    <w:panose1 w:val="02000009000000000000"/>
    <w:charset w:val="00"/>
    <w:family w:val="auto"/>
    <w:pitch w:val="default"/>
    <w:sig w:usb0="A00402FF" w:usb1="1200F9FB" w:usb2="0200003C" w:usb3="00000000" w:csb0="2000019F" w:csb1="DFD7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ABB44E"/>
    <w:multiLevelType w:val="singleLevel"/>
    <w:tmpl w:val="EAABB4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0000A991"/>
    <w:multiLevelType w:val="multilevel"/>
    <w:tmpl w:val="1640EB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FB44A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4752220"/>
    <w:multiLevelType w:val="multilevel"/>
    <w:tmpl w:val="64752220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505439685">
    <w:abstractNumId w:val="3"/>
  </w:num>
  <w:num w:numId="2" w16cid:durableId="854343728">
    <w:abstractNumId w:val="0"/>
  </w:num>
  <w:num w:numId="3" w16cid:durableId="395006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1122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TrackMove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866BD"/>
    <w:rsid w:val="BBFF1B10"/>
    <w:rsid w:val="CFFFD999"/>
    <w:rsid w:val="E5DF4BD8"/>
    <w:rsid w:val="EFDD14E9"/>
    <w:rsid w:val="FFB90CAA"/>
    <w:rsid w:val="00023002"/>
    <w:rsid w:val="00096041"/>
    <w:rsid w:val="000C26A0"/>
    <w:rsid w:val="000C3A53"/>
    <w:rsid w:val="000F6272"/>
    <w:rsid w:val="00163131"/>
    <w:rsid w:val="00185790"/>
    <w:rsid w:val="001B7451"/>
    <w:rsid w:val="0026167F"/>
    <w:rsid w:val="002704FA"/>
    <w:rsid w:val="00271BD3"/>
    <w:rsid w:val="002972EA"/>
    <w:rsid w:val="003223C7"/>
    <w:rsid w:val="00350D2A"/>
    <w:rsid w:val="00356ECC"/>
    <w:rsid w:val="003A0176"/>
    <w:rsid w:val="003D40E3"/>
    <w:rsid w:val="00491117"/>
    <w:rsid w:val="004977DD"/>
    <w:rsid w:val="004B0DDB"/>
    <w:rsid w:val="004D5934"/>
    <w:rsid w:val="00513367"/>
    <w:rsid w:val="00581F8E"/>
    <w:rsid w:val="005F4C4A"/>
    <w:rsid w:val="006205E1"/>
    <w:rsid w:val="0062099D"/>
    <w:rsid w:val="006463D5"/>
    <w:rsid w:val="00671802"/>
    <w:rsid w:val="006B2127"/>
    <w:rsid w:val="006B7E12"/>
    <w:rsid w:val="006C3E73"/>
    <w:rsid w:val="006D04C5"/>
    <w:rsid w:val="007170A5"/>
    <w:rsid w:val="00723B6B"/>
    <w:rsid w:val="00744496"/>
    <w:rsid w:val="0077666B"/>
    <w:rsid w:val="00791C53"/>
    <w:rsid w:val="007A2352"/>
    <w:rsid w:val="007B0100"/>
    <w:rsid w:val="007C19BE"/>
    <w:rsid w:val="007E0788"/>
    <w:rsid w:val="007E68A7"/>
    <w:rsid w:val="007F1428"/>
    <w:rsid w:val="00806035"/>
    <w:rsid w:val="00887384"/>
    <w:rsid w:val="008963B7"/>
    <w:rsid w:val="009874F3"/>
    <w:rsid w:val="009A3C91"/>
    <w:rsid w:val="009B4757"/>
    <w:rsid w:val="009D078A"/>
    <w:rsid w:val="009D4BEC"/>
    <w:rsid w:val="009F3C6D"/>
    <w:rsid w:val="009F68D2"/>
    <w:rsid w:val="00A00589"/>
    <w:rsid w:val="00A27D6B"/>
    <w:rsid w:val="00A43A2F"/>
    <w:rsid w:val="00A446C1"/>
    <w:rsid w:val="00A631EF"/>
    <w:rsid w:val="00A866BD"/>
    <w:rsid w:val="00A97E4F"/>
    <w:rsid w:val="00AD6121"/>
    <w:rsid w:val="00AF62F3"/>
    <w:rsid w:val="00B22594"/>
    <w:rsid w:val="00B540C7"/>
    <w:rsid w:val="00B97540"/>
    <w:rsid w:val="00BC64DD"/>
    <w:rsid w:val="00C23FB5"/>
    <w:rsid w:val="00CB12C3"/>
    <w:rsid w:val="00CD211A"/>
    <w:rsid w:val="00CE4D87"/>
    <w:rsid w:val="00D01C14"/>
    <w:rsid w:val="00D133DE"/>
    <w:rsid w:val="00D21CFE"/>
    <w:rsid w:val="00D51235"/>
    <w:rsid w:val="00D801CD"/>
    <w:rsid w:val="00D865CB"/>
    <w:rsid w:val="00DA2FD1"/>
    <w:rsid w:val="00DB05E4"/>
    <w:rsid w:val="00DC35B7"/>
    <w:rsid w:val="00E0012C"/>
    <w:rsid w:val="00E356B3"/>
    <w:rsid w:val="00E424D1"/>
    <w:rsid w:val="00E44196"/>
    <w:rsid w:val="00E60740"/>
    <w:rsid w:val="00E802BB"/>
    <w:rsid w:val="00E94921"/>
    <w:rsid w:val="00EF0FFD"/>
    <w:rsid w:val="00F75C1E"/>
    <w:rsid w:val="00F84993"/>
    <w:rsid w:val="00FE2398"/>
    <w:rsid w:val="239E04E0"/>
    <w:rsid w:val="387F1B0E"/>
    <w:rsid w:val="3E7FFE7E"/>
    <w:rsid w:val="78BFD08F"/>
    <w:rsid w:val="7FB6F21D"/>
    <w:rsid w:val="7FEF4B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08D7D2"/>
  <w15:docId w15:val="{3481AD3C-237B-470C-8325-91C2A4ED8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列出段落1"/>
    <w:basedOn w:val="a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rFonts w:ascii="Calibri" w:hAnsi="Calibri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Calibri" w:hAnsi="Calibri"/>
      <w:kern w:val="2"/>
      <w:sz w:val="18"/>
      <w:szCs w:val="18"/>
    </w:rPr>
  </w:style>
  <w:style w:type="paragraph" w:customStyle="1" w:styleId="Style9">
    <w:name w:val="_Style 9"/>
    <w:basedOn w:val="a"/>
    <w:next w:val="a8"/>
    <w:uiPriority w:val="34"/>
    <w:qFormat/>
    <w:pPr>
      <w:ind w:firstLineChars="200" w:firstLine="420"/>
    </w:p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Compact">
    <w:name w:val="Compact"/>
    <w:basedOn w:val="a9"/>
    <w:qFormat/>
    <w:rsid w:val="007170A5"/>
    <w:pPr>
      <w:widowControl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7170A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7170A5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paragraph" w:styleId="a9">
    <w:name w:val="Body Text"/>
    <w:basedOn w:val="a"/>
    <w:link w:val="aa"/>
    <w:uiPriority w:val="99"/>
    <w:semiHidden/>
    <w:unhideWhenUsed/>
    <w:rsid w:val="007170A5"/>
    <w:pPr>
      <w:spacing w:after="120"/>
    </w:pPr>
  </w:style>
  <w:style w:type="character" w:customStyle="1" w:styleId="aa">
    <w:name w:val="正文文本 字符"/>
    <w:basedOn w:val="a0"/>
    <w:link w:val="a9"/>
    <w:uiPriority w:val="99"/>
    <w:semiHidden/>
    <w:rsid w:val="007170A5"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1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6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2248</Words>
  <Characters>2812</Characters>
  <Application>Microsoft Office Word</Application>
  <DocSecurity>0</DocSecurity>
  <Lines>117</Lines>
  <Paragraphs>163</Paragraphs>
  <ScaleCrop>false</ScaleCrop>
  <Company>微软中国</Company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张力生</dc:title>
  <dc:creator>张力生</dc:creator>
  <cp:lastModifiedBy>浚然 高</cp:lastModifiedBy>
  <cp:revision>68</cp:revision>
  <dcterms:created xsi:type="dcterms:W3CDTF">2013-09-16T23:51:00Z</dcterms:created>
  <dcterms:modified xsi:type="dcterms:W3CDTF">2025-05-15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5.2.8936</vt:lpwstr>
  </property>
  <property fmtid="{D5CDD505-2E9C-101B-9397-08002B2CF9AE}" pid="3" name="ICV">
    <vt:lpwstr>B2A7E157FD8ACD580E65ED67C8912EC5_42</vt:lpwstr>
  </property>
</Properties>
</file>